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outh Carolin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xing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artanburg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es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berr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der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ll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st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ke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uren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angeburg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r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cast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hou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46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03Z</dcterms:created>
  <dcterms:modified xsi:type="dcterms:W3CDTF">2025-06-20T21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